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C3D11" w14:textId="77777777" w:rsidR="003C2369" w:rsidRDefault="003C2369" w:rsidP="00C409AD">
      <w:pPr>
        <w:jc w:val="center"/>
        <w:rPr>
          <w:rFonts w:ascii="Palatino Linotype" w:hAnsi="Palatino Linotype"/>
          <w:b/>
        </w:rPr>
      </w:pPr>
    </w:p>
    <w:p w14:paraId="4C1FB3F4" w14:textId="77777777" w:rsidR="00D36D4E" w:rsidRPr="00D36D4E" w:rsidRDefault="00D36D4E" w:rsidP="00C409AD">
      <w:pPr>
        <w:jc w:val="center"/>
        <w:rPr>
          <w:rFonts w:ascii="Palatino Linotype" w:hAnsi="Palatino Linotype"/>
          <w:b/>
        </w:rPr>
      </w:pPr>
    </w:p>
    <w:p w14:paraId="77477E5D" w14:textId="77777777"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FF5C13">
        <w:rPr>
          <w:rFonts w:ascii="Palatino Linotype" w:hAnsi="Palatino Linotype"/>
          <w:b/>
          <w:sz w:val="28"/>
        </w:rPr>
        <w:t>5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FF5C13">
        <w:rPr>
          <w:rFonts w:ascii="Palatino Linotype" w:hAnsi="Palatino Linotype"/>
          <w:b/>
          <w:sz w:val="28"/>
        </w:rPr>
        <w:t>6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14:paraId="0CC7B71D" w14:textId="57C6D00E" w:rsidR="00182437" w:rsidRDefault="00F24793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LİSTESİ</w:t>
      </w:r>
    </w:p>
    <w:p w14:paraId="64C89ACA" w14:textId="77777777"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tbl>
      <w:tblPr>
        <w:tblW w:w="4553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4"/>
        <w:gridCol w:w="1042"/>
        <w:gridCol w:w="1887"/>
        <w:gridCol w:w="2378"/>
        <w:gridCol w:w="1527"/>
        <w:gridCol w:w="1464"/>
      </w:tblGrid>
      <w:tr w:rsidR="00DB3AEE" w:rsidRPr="00BC5293" w14:paraId="375072D8" w14:textId="77777777" w:rsidTr="006719CC">
        <w:trPr>
          <w:trHeight w:val="1040"/>
          <w:jc w:val="center"/>
        </w:trPr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E72D9E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104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5CDF85E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49BDEC44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8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1DB66F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EC8FFA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5C2084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in Günü ve Saati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5858B8" w14:textId="77777777" w:rsidR="00DB3AEE" w:rsidRPr="00966F5E" w:rsidRDefault="00DB3AEE" w:rsidP="00DB3A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likler</w:t>
            </w:r>
          </w:p>
        </w:tc>
      </w:tr>
      <w:tr w:rsidR="006719CC" w:rsidRPr="00BC5293" w14:paraId="3B002604" w14:textId="77777777" w:rsidTr="006719CC">
        <w:trPr>
          <w:trHeight w:val="620"/>
          <w:jc w:val="center"/>
        </w:trPr>
        <w:tc>
          <w:tcPr>
            <w:tcW w:w="1214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2452A6CE" w14:textId="338D4785" w:rsidR="006719CC" w:rsidRPr="00B95E0E" w:rsidRDefault="006719C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nel Kimya II (3+1)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5FA9D" w14:textId="24E785A0" w:rsidR="006719CC" w:rsidRPr="00B95E0E" w:rsidRDefault="006719C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7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vAlign w:val="center"/>
          </w:tcPr>
          <w:p w14:paraId="58FC2157" w14:textId="1DEB9069" w:rsidR="006719CC" w:rsidRPr="00B95E0E" w:rsidRDefault="006719C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5B97EB4F" w14:textId="4DFD8D89" w:rsidR="006719CC" w:rsidRPr="00B95E0E" w:rsidRDefault="006719C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Maden,</w:t>
            </w:r>
          </w:p>
          <w:p w14:paraId="6E2B1455" w14:textId="08D1E0E5" w:rsidR="006719CC" w:rsidRPr="00B95E0E" w:rsidRDefault="006719C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Malzeme, 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05B7EA88" w14:textId="04525B95" w:rsidR="006719CC" w:rsidRPr="00B95E0E" w:rsidRDefault="006719CC" w:rsidP="006719C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5E0E">
              <w:rPr>
                <w:rFonts w:ascii="Calibri" w:eastAsia="Times New Roman" w:hAnsi="Calibri" w:cs="Calibri"/>
              </w:rPr>
              <w:t>Pazartesi 10:30-12:20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7BAD1B60" w14:textId="1263F332" w:rsidR="006719CC" w:rsidRPr="00B95E0E" w:rsidRDefault="003F4BCF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11</w:t>
            </w:r>
          </w:p>
        </w:tc>
      </w:tr>
      <w:tr w:rsidR="006719CC" w:rsidRPr="00BC5293" w14:paraId="175189E3" w14:textId="77777777" w:rsidTr="00033F55">
        <w:trPr>
          <w:trHeight w:val="620"/>
          <w:jc w:val="center"/>
        </w:trPr>
        <w:tc>
          <w:tcPr>
            <w:tcW w:w="121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73F85A0C" w14:textId="77777777" w:rsidR="006719CC" w:rsidRPr="00B95E0E" w:rsidRDefault="006719C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6996" w14:textId="0BCA96F8" w:rsidR="006719CC" w:rsidRPr="00B95E0E" w:rsidRDefault="006719C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7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D165046" w14:textId="77777777" w:rsidR="006719CC" w:rsidRPr="00B95E0E" w:rsidRDefault="006719CC" w:rsidP="006719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78" w:type="dxa"/>
            <w:vMerge/>
            <w:tcBorders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4C124A6C" w14:textId="77777777" w:rsidR="006719CC" w:rsidRPr="00B95E0E" w:rsidRDefault="006719C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74BDE587" w14:textId="1B856CC8" w:rsidR="006719CC" w:rsidRPr="00B95E0E" w:rsidRDefault="006719C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5E0E">
              <w:rPr>
                <w:rFonts w:ascii="Calibri" w:eastAsia="Times New Roman" w:hAnsi="Calibri" w:cs="Calibri"/>
              </w:rPr>
              <w:t xml:space="preserve">Salı </w:t>
            </w:r>
            <w:r w:rsidRPr="00B95E0E">
              <w:rPr>
                <w:rFonts w:ascii="Calibri" w:eastAsia="Times New Roman" w:hAnsi="Calibri" w:cs="Calibri"/>
              </w:rPr>
              <w:br/>
              <w:t>10:30-12:20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341B5325" w14:textId="597A9E3A" w:rsidR="006719CC" w:rsidRPr="00B95E0E" w:rsidRDefault="003F4BCF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11</w:t>
            </w:r>
          </w:p>
        </w:tc>
      </w:tr>
      <w:tr w:rsidR="00F24793" w:rsidRPr="00BC5293" w14:paraId="359BCFEA" w14:textId="77777777" w:rsidTr="006719CC">
        <w:trPr>
          <w:trHeight w:val="300"/>
          <w:jc w:val="center"/>
        </w:trPr>
        <w:tc>
          <w:tcPr>
            <w:tcW w:w="1214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4CDB7E" w14:textId="0D66CAEA" w:rsidR="00F24793" w:rsidRPr="00B95E0E" w:rsidRDefault="00F24793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I (3+1)</w:t>
            </w:r>
          </w:p>
          <w:p w14:paraId="678D7000" w14:textId="77777777" w:rsidR="00F24793" w:rsidRPr="00B95E0E" w:rsidRDefault="00F24793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80E9A2D" w14:textId="77777777" w:rsidR="00F24793" w:rsidRPr="00B95E0E" w:rsidRDefault="00F24793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33D7296" w14:textId="77777777" w:rsidR="00F24793" w:rsidRPr="00B95E0E" w:rsidRDefault="00F24793" w:rsidP="00F2479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5E0E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761ADDA" w14:textId="4031E5B2" w:rsidR="00F24793" w:rsidRPr="00B95E0E" w:rsidRDefault="00F24793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Elektrik, Harita, Jeoloji, Maden, Gıda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0FFBEAB" w14:textId="4BDD3A03" w:rsidR="00F24793" w:rsidRPr="00B95E0E" w:rsidRDefault="00D52451" w:rsidP="00D52451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5E0E">
              <w:rPr>
                <w:rFonts w:ascii="Calibri" w:eastAsia="Times New Roman" w:hAnsi="Calibri" w:cs="Calibri"/>
              </w:rPr>
              <w:t>Çarşamba</w:t>
            </w:r>
            <w:r w:rsidRPr="00B95E0E">
              <w:rPr>
                <w:rFonts w:ascii="Calibri" w:eastAsia="Times New Roman" w:hAnsi="Calibri" w:cs="Calibri"/>
              </w:rPr>
              <w:br/>
              <w:t>08:30-12:20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E426EA6" w14:textId="455711DC" w:rsidR="00F24793" w:rsidRPr="00B95E0E" w:rsidRDefault="003858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2</w:t>
            </w:r>
          </w:p>
        </w:tc>
      </w:tr>
      <w:tr w:rsidR="00F24793" w:rsidRPr="00BC5293" w14:paraId="798C5A7E" w14:textId="77777777" w:rsidTr="00231270">
        <w:trPr>
          <w:trHeight w:val="530"/>
          <w:jc w:val="center"/>
        </w:trPr>
        <w:tc>
          <w:tcPr>
            <w:tcW w:w="1214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51E181C" w14:textId="77777777" w:rsidR="00F24793" w:rsidRPr="00B95E0E" w:rsidRDefault="00F24793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E8FB507" w14:textId="2DCCC673" w:rsidR="00F24793" w:rsidRPr="00B95E0E" w:rsidRDefault="00F24793" w:rsidP="00BD720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  <w:r w:rsidR="00BD720E"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8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A2092A0" w14:textId="4B350796" w:rsidR="00F24793" w:rsidRPr="00B95E0E" w:rsidRDefault="00F24793" w:rsidP="00F2479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5E0E">
              <w:rPr>
                <w:rFonts w:eastAsia="Times New Roman" w:cstheme="minorHAnsi"/>
                <w:color w:val="000000"/>
              </w:rPr>
              <w:t>Prof. Dr. Sermin ÖZTÜRK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EA5F019" w14:textId="77777777" w:rsidR="00F24793" w:rsidRPr="00B95E0E" w:rsidRDefault="00F24793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EF8BF1B" w14:textId="15ABC149" w:rsidR="00F24793" w:rsidRPr="00B95E0E" w:rsidRDefault="00D52451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5E0E">
              <w:rPr>
                <w:rFonts w:ascii="Calibri" w:eastAsia="Times New Roman" w:hAnsi="Calibri" w:cs="Calibri"/>
              </w:rPr>
              <w:t>Çarşamba</w:t>
            </w:r>
            <w:r w:rsidRPr="00B95E0E">
              <w:rPr>
                <w:rFonts w:ascii="Calibri" w:eastAsia="Times New Roman" w:hAnsi="Calibri" w:cs="Calibri"/>
              </w:rPr>
              <w:br/>
              <w:t>08:30-12:20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C8485A" w14:textId="48AB9A63" w:rsidR="00F24793" w:rsidRPr="00B95E0E" w:rsidRDefault="003858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04</w:t>
            </w:r>
            <w:bookmarkStart w:id="0" w:name="_GoBack"/>
            <w:bookmarkEnd w:id="0"/>
          </w:p>
        </w:tc>
      </w:tr>
      <w:tr w:rsidR="00DB3AEE" w:rsidRPr="00BC5293" w14:paraId="5EF0D883" w14:textId="77777777" w:rsidTr="00095348">
        <w:trPr>
          <w:trHeight w:val="300"/>
          <w:jc w:val="center"/>
        </w:trPr>
        <w:tc>
          <w:tcPr>
            <w:tcW w:w="1214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3EBB437" w14:textId="3B8334CC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</w:t>
            </w:r>
            <w:r w:rsidR="00F24793"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</w:t>
            </w: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(2+1)</w:t>
            </w: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6D89AF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47C109" w14:textId="77777777" w:rsidR="00DB3AEE" w:rsidRPr="00B95E0E" w:rsidRDefault="002A5831" w:rsidP="00F24793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00C55489" w14:textId="6577A07C" w:rsidR="00DB3AEE" w:rsidRPr="00B95E0E" w:rsidRDefault="00F24793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Maden,  Jeoloji, Elektrik, Malzeme, Gıda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58038668" w14:textId="2D43A59F" w:rsidR="00DB3AEE" w:rsidRPr="00B95E0E" w:rsidRDefault="00D52451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Salı</w:t>
            </w:r>
            <w:r w:rsidRPr="00B95E0E">
              <w:rPr>
                <w:rFonts w:ascii="Calibri" w:eastAsia="Times New Roman" w:hAnsi="Calibri" w:cs="Calibri"/>
                <w:color w:val="000000"/>
              </w:rPr>
              <w:br/>
              <w:t>14:00-16:50</w:t>
            </w:r>
          </w:p>
        </w:tc>
        <w:tc>
          <w:tcPr>
            <w:tcW w:w="146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A48339D" w14:textId="6192FA1A" w:rsidR="00DB3AEE" w:rsidRPr="00B95E0E" w:rsidRDefault="001419AD" w:rsidP="00BD720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20</w:t>
            </w:r>
            <w:r w:rsidR="00BD720E" w:rsidRPr="00B95E0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DB3AEE" w:rsidRPr="00BC5293" w14:paraId="2FB3D98C" w14:textId="77777777" w:rsidTr="00095348">
        <w:trPr>
          <w:trHeight w:val="300"/>
          <w:jc w:val="center"/>
        </w:trPr>
        <w:tc>
          <w:tcPr>
            <w:tcW w:w="1214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8AF088F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DE8302A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8C8968" w14:textId="77777777" w:rsidR="00DB3AEE" w:rsidRPr="00B95E0E" w:rsidRDefault="002A5831" w:rsidP="00F24793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8" w:space="0" w:color="auto"/>
            </w:tcBorders>
            <w:noWrap/>
            <w:vAlign w:val="center"/>
          </w:tcPr>
          <w:p w14:paraId="2D8045EE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vMerge/>
            <w:tcBorders>
              <w:left w:val="nil"/>
              <w:right w:val="single" w:sz="8" w:space="0" w:color="auto"/>
            </w:tcBorders>
            <w:noWrap/>
            <w:vAlign w:val="center"/>
          </w:tcPr>
          <w:p w14:paraId="2D078B90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581CD76" w14:textId="08F8FD99" w:rsidR="00DB3AEE" w:rsidRPr="00B95E0E" w:rsidRDefault="00BD720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6596A">
              <w:rPr>
                <w:rFonts w:ascii="Calibri" w:eastAsia="Times New Roman" w:hAnsi="Calibri" w:cs="Calibri"/>
                <w:color w:val="000000"/>
              </w:rPr>
              <w:t>207</w:t>
            </w:r>
          </w:p>
        </w:tc>
      </w:tr>
      <w:tr w:rsidR="00DB3AEE" w:rsidRPr="00BC5293" w14:paraId="7EE91D77" w14:textId="77777777" w:rsidTr="00095348">
        <w:trPr>
          <w:trHeight w:val="300"/>
          <w:jc w:val="center"/>
        </w:trPr>
        <w:tc>
          <w:tcPr>
            <w:tcW w:w="1214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1AD93BF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09CF98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8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6DBF73" w14:textId="77777777" w:rsidR="00DB3AEE" w:rsidRPr="00B95E0E" w:rsidRDefault="002A5831" w:rsidP="00F24793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75698B0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02C5FB8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60F023" w14:textId="77777777" w:rsidR="00DB3AEE" w:rsidRPr="00B95E0E" w:rsidRDefault="001419AD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</w:tr>
      <w:tr w:rsidR="00DB3AEE" w:rsidRPr="00BC5293" w14:paraId="4C4247CA" w14:textId="77777777" w:rsidTr="000C2AE7">
        <w:trPr>
          <w:trHeight w:val="977"/>
          <w:jc w:val="center"/>
        </w:trPr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1C6B9F" w14:textId="798B9CEC" w:rsidR="00DB3AEE" w:rsidRPr="00B95E0E" w:rsidRDefault="00F24793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II (3+0)</w:t>
            </w:r>
          </w:p>
        </w:tc>
        <w:tc>
          <w:tcPr>
            <w:tcW w:w="1042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D598ED9" w14:textId="77777777" w:rsidR="00DB3AEE" w:rsidRPr="00B95E0E" w:rsidRDefault="00DB3AEE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7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FC9FDBD" w14:textId="5C1A23DC" w:rsidR="00DB3AEE" w:rsidRPr="00B95E0E" w:rsidRDefault="00F24793" w:rsidP="00F24793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5E0E">
              <w:rPr>
                <w:color w:val="000000"/>
                <w:szCs w:val="20"/>
              </w:rPr>
              <w:t>Öğr. Gör. Mustafa Ömer İnceelgil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3180C83" w14:textId="749DE008" w:rsidR="00DB3AEE" w:rsidRPr="00B95E0E" w:rsidRDefault="00F24793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51B4B80" w14:textId="4D064818" w:rsidR="00DB3AEE" w:rsidRPr="00B95E0E" w:rsidRDefault="00CD737B" w:rsidP="00CD73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 xml:space="preserve">Cuma </w:t>
            </w:r>
            <w:r w:rsidRPr="00B95E0E">
              <w:rPr>
                <w:rFonts w:ascii="Calibri" w:eastAsia="Times New Roman" w:hAnsi="Calibri" w:cs="Calibri"/>
                <w:color w:val="000000"/>
              </w:rPr>
              <w:br/>
              <w:t xml:space="preserve"> 10:30-12:20 </w:t>
            </w:r>
          </w:p>
        </w:tc>
        <w:tc>
          <w:tcPr>
            <w:tcW w:w="1464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32C0ED9" w14:textId="38B353E0" w:rsidR="00DB3AEE" w:rsidRPr="00B95E0E" w:rsidRDefault="00CD737B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</w:tr>
    </w:tbl>
    <w:p w14:paraId="25C8E9A0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7B7766B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4446B1C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A4E12A" w14:textId="77777777" w:rsidR="0004140F" w:rsidRDefault="0004140F" w:rsidP="00C409AD">
      <w:pPr>
        <w:spacing w:after="0" w:line="240" w:lineRule="auto"/>
      </w:pPr>
      <w:r>
        <w:separator/>
      </w:r>
    </w:p>
  </w:endnote>
  <w:endnote w:type="continuationSeparator" w:id="0">
    <w:p w14:paraId="233D3FF7" w14:textId="77777777" w:rsidR="0004140F" w:rsidRDefault="0004140F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32D0F3" w14:textId="77777777" w:rsidR="0004140F" w:rsidRDefault="0004140F" w:rsidP="00C409AD">
      <w:pPr>
        <w:spacing w:after="0" w:line="240" w:lineRule="auto"/>
      </w:pPr>
      <w:r>
        <w:separator/>
      </w:r>
    </w:p>
  </w:footnote>
  <w:footnote w:type="continuationSeparator" w:id="0">
    <w:p w14:paraId="0DCC885C" w14:textId="77777777" w:rsidR="0004140F" w:rsidRDefault="0004140F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gUA4yXmEywAAAA="/>
  </w:docVars>
  <w:rsids>
    <w:rsidRoot w:val="00496240"/>
    <w:rsid w:val="00002EDF"/>
    <w:rsid w:val="0000328D"/>
    <w:rsid w:val="0000708E"/>
    <w:rsid w:val="00032410"/>
    <w:rsid w:val="0004140F"/>
    <w:rsid w:val="00050F7E"/>
    <w:rsid w:val="00056721"/>
    <w:rsid w:val="00076B09"/>
    <w:rsid w:val="00081E38"/>
    <w:rsid w:val="00085769"/>
    <w:rsid w:val="00087F36"/>
    <w:rsid w:val="00092010"/>
    <w:rsid w:val="00095348"/>
    <w:rsid w:val="000A48D1"/>
    <w:rsid w:val="000B0398"/>
    <w:rsid w:val="000B2DA7"/>
    <w:rsid w:val="000C2AE7"/>
    <w:rsid w:val="000C66D2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19AD"/>
    <w:rsid w:val="00142EED"/>
    <w:rsid w:val="00145958"/>
    <w:rsid w:val="001527B8"/>
    <w:rsid w:val="00153464"/>
    <w:rsid w:val="00172C96"/>
    <w:rsid w:val="00182437"/>
    <w:rsid w:val="00184487"/>
    <w:rsid w:val="0018465D"/>
    <w:rsid w:val="00190265"/>
    <w:rsid w:val="001A4FC1"/>
    <w:rsid w:val="001B3361"/>
    <w:rsid w:val="001C5267"/>
    <w:rsid w:val="001D113D"/>
    <w:rsid w:val="001D3150"/>
    <w:rsid w:val="001D51CE"/>
    <w:rsid w:val="001E042C"/>
    <w:rsid w:val="001F37AD"/>
    <w:rsid w:val="001F7544"/>
    <w:rsid w:val="001F7C81"/>
    <w:rsid w:val="00203D52"/>
    <w:rsid w:val="00206516"/>
    <w:rsid w:val="00215450"/>
    <w:rsid w:val="00215670"/>
    <w:rsid w:val="00243E21"/>
    <w:rsid w:val="002549C0"/>
    <w:rsid w:val="00262878"/>
    <w:rsid w:val="0026596A"/>
    <w:rsid w:val="00271394"/>
    <w:rsid w:val="00286659"/>
    <w:rsid w:val="00291D74"/>
    <w:rsid w:val="002A2E74"/>
    <w:rsid w:val="002A3A2B"/>
    <w:rsid w:val="002A5831"/>
    <w:rsid w:val="002A62D4"/>
    <w:rsid w:val="002C06BB"/>
    <w:rsid w:val="002D041E"/>
    <w:rsid w:val="002D28ED"/>
    <w:rsid w:val="002D72D1"/>
    <w:rsid w:val="002E5C32"/>
    <w:rsid w:val="002F056C"/>
    <w:rsid w:val="002F5E9D"/>
    <w:rsid w:val="003102B6"/>
    <w:rsid w:val="0031693D"/>
    <w:rsid w:val="003232D8"/>
    <w:rsid w:val="003325F1"/>
    <w:rsid w:val="003368FC"/>
    <w:rsid w:val="00337832"/>
    <w:rsid w:val="003571F0"/>
    <w:rsid w:val="003801C5"/>
    <w:rsid w:val="00381EC4"/>
    <w:rsid w:val="0038585C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3F31D1"/>
    <w:rsid w:val="003F4BCF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4F55C3"/>
    <w:rsid w:val="00514C1E"/>
    <w:rsid w:val="00517042"/>
    <w:rsid w:val="00522EA8"/>
    <w:rsid w:val="00524B8A"/>
    <w:rsid w:val="00526454"/>
    <w:rsid w:val="00526B77"/>
    <w:rsid w:val="005329E5"/>
    <w:rsid w:val="0053307D"/>
    <w:rsid w:val="00544FCB"/>
    <w:rsid w:val="00560A68"/>
    <w:rsid w:val="0056194A"/>
    <w:rsid w:val="00564A3C"/>
    <w:rsid w:val="00566CAF"/>
    <w:rsid w:val="005713B3"/>
    <w:rsid w:val="00577FDB"/>
    <w:rsid w:val="005A743F"/>
    <w:rsid w:val="005A7448"/>
    <w:rsid w:val="005B1E43"/>
    <w:rsid w:val="005C1AF5"/>
    <w:rsid w:val="005C36C0"/>
    <w:rsid w:val="005C7B83"/>
    <w:rsid w:val="005D1727"/>
    <w:rsid w:val="005F241F"/>
    <w:rsid w:val="0060072A"/>
    <w:rsid w:val="006069B0"/>
    <w:rsid w:val="0061446F"/>
    <w:rsid w:val="0061750D"/>
    <w:rsid w:val="00620DFA"/>
    <w:rsid w:val="00646851"/>
    <w:rsid w:val="00647237"/>
    <w:rsid w:val="0065565A"/>
    <w:rsid w:val="00670FB1"/>
    <w:rsid w:val="006719CC"/>
    <w:rsid w:val="00673A89"/>
    <w:rsid w:val="006746F8"/>
    <w:rsid w:val="00687AEE"/>
    <w:rsid w:val="00691B8A"/>
    <w:rsid w:val="006A0BA8"/>
    <w:rsid w:val="006B7CA5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31640"/>
    <w:rsid w:val="0083383C"/>
    <w:rsid w:val="00872EBD"/>
    <w:rsid w:val="00880113"/>
    <w:rsid w:val="00880BAA"/>
    <w:rsid w:val="00882481"/>
    <w:rsid w:val="00885BF2"/>
    <w:rsid w:val="00891E20"/>
    <w:rsid w:val="008A4725"/>
    <w:rsid w:val="008B60BF"/>
    <w:rsid w:val="008B6D20"/>
    <w:rsid w:val="008B752F"/>
    <w:rsid w:val="008C2C53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D1817"/>
    <w:rsid w:val="00A100AC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805C3"/>
    <w:rsid w:val="00A816B8"/>
    <w:rsid w:val="00A97A8C"/>
    <w:rsid w:val="00AB2703"/>
    <w:rsid w:val="00AB48A9"/>
    <w:rsid w:val="00AC7720"/>
    <w:rsid w:val="00AD5FAF"/>
    <w:rsid w:val="00AD68A8"/>
    <w:rsid w:val="00AD7AE0"/>
    <w:rsid w:val="00AE181C"/>
    <w:rsid w:val="00AE39F5"/>
    <w:rsid w:val="00AF13AA"/>
    <w:rsid w:val="00AF17A3"/>
    <w:rsid w:val="00AF197C"/>
    <w:rsid w:val="00B111CB"/>
    <w:rsid w:val="00B17666"/>
    <w:rsid w:val="00B44BD2"/>
    <w:rsid w:val="00B458BC"/>
    <w:rsid w:val="00B525CE"/>
    <w:rsid w:val="00B718E4"/>
    <w:rsid w:val="00B91BCC"/>
    <w:rsid w:val="00B95C87"/>
    <w:rsid w:val="00B95E0E"/>
    <w:rsid w:val="00BA0FA1"/>
    <w:rsid w:val="00BA639B"/>
    <w:rsid w:val="00BC28FD"/>
    <w:rsid w:val="00BD150A"/>
    <w:rsid w:val="00BD3353"/>
    <w:rsid w:val="00BD6B8A"/>
    <w:rsid w:val="00BD720E"/>
    <w:rsid w:val="00BE2FEA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57442"/>
    <w:rsid w:val="00C61289"/>
    <w:rsid w:val="00C61667"/>
    <w:rsid w:val="00C73089"/>
    <w:rsid w:val="00C814E4"/>
    <w:rsid w:val="00CA18AB"/>
    <w:rsid w:val="00CA1C74"/>
    <w:rsid w:val="00CA1DA9"/>
    <w:rsid w:val="00CD737B"/>
    <w:rsid w:val="00CF0EA9"/>
    <w:rsid w:val="00CF3F58"/>
    <w:rsid w:val="00CF4D6F"/>
    <w:rsid w:val="00CF746A"/>
    <w:rsid w:val="00D000BB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2451"/>
    <w:rsid w:val="00D57419"/>
    <w:rsid w:val="00D8009D"/>
    <w:rsid w:val="00D8531D"/>
    <w:rsid w:val="00D90143"/>
    <w:rsid w:val="00D92195"/>
    <w:rsid w:val="00D96306"/>
    <w:rsid w:val="00D97B61"/>
    <w:rsid w:val="00DB3AEE"/>
    <w:rsid w:val="00DC6EB8"/>
    <w:rsid w:val="00DD0F7D"/>
    <w:rsid w:val="00DE5C0D"/>
    <w:rsid w:val="00DF4213"/>
    <w:rsid w:val="00DF5D25"/>
    <w:rsid w:val="00E13630"/>
    <w:rsid w:val="00E15FF8"/>
    <w:rsid w:val="00E2155D"/>
    <w:rsid w:val="00E22674"/>
    <w:rsid w:val="00E233F1"/>
    <w:rsid w:val="00E2344F"/>
    <w:rsid w:val="00E30E1B"/>
    <w:rsid w:val="00E35BAA"/>
    <w:rsid w:val="00E40FAE"/>
    <w:rsid w:val="00E552EE"/>
    <w:rsid w:val="00E554CD"/>
    <w:rsid w:val="00E570FF"/>
    <w:rsid w:val="00E621B1"/>
    <w:rsid w:val="00E72B03"/>
    <w:rsid w:val="00E8253E"/>
    <w:rsid w:val="00E8741A"/>
    <w:rsid w:val="00EA5166"/>
    <w:rsid w:val="00EC0688"/>
    <w:rsid w:val="00EC74C8"/>
    <w:rsid w:val="00ED5958"/>
    <w:rsid w:val="00EE4C20"/>
    <w:rsid w:val="00EF4ED7"/>
    <w:rsid w:val="00EF76DC"/>
    <w:rsid w:val="00F01640"/>
    <w:rsid w:val="00F05528"/>
    <w:rsid w:val="00F14C09"/>
    <w:rsid w:val="00F17C0C"/>
    <w:rsid w:val="00F24793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  <w:rsid w:val="00FF281E"/>
    <w:rsid w:val="00FF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BDC1"/>
  <w15:docId w15:val="{D876A7E2-35B0-4376-AB0D-9B06CEA3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9C38A5-1BBA-4477-9D70-F8B259170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W10</cp:lastModifiedBy>
  <cp:revision>8</cp:revision>
  <cp:lastPrinted>2017-08-09T07:47:00Z</cp:lastPrinted>
  <dcterms:created xsi:type="dcterms:W3CDTF">2025-09-07T12:00:00Z</dcterms:created>
  <dcterms:modified xsi:type="dcterms:W3CDTF">2026-01-23T11:55:00Z</dcterms:modified>
</cp:coreProperties>
</file>